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CBE14" w14:textId="7777777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6E9EF46" w14:textId="307B49A2" w:rsidR="00B80FCA" w:rsidRPr="00B80FCA" w:rsidRDefault="00B80FC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7030A0"/>
          <w:spacing w:val="3"/>
          <w:sz w:val="24"/>
          <w:szCs w:val="24"/>
          <w:lang w:eastAsia="en-IN"/>
        </w:rPr>
      </w:pPr>
      <w:r w:rsidRPr="00B80FCA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olution: </w:t>
      </w:r>
      <w:bookmarkStart w:id="0" w:name="_GoBack"/>
      <w:bookmarkEnd w:id="0"/>
    </w:p>
    <w:p w14:paraId="678D3D73" w14:textId="0BEAC97C" w:rsidR="00B80FCA" w:rsidRPr="00B80FCA" w:rsidRDefault="00B80FCA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</w:pPr>
      <w:r w:rsidRPr="00B80FCA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 xml:space="preserve">SELECT </w:t>
      </w:r>
      <w:r w:rsidR="00F57AF1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 xml:space="preserve">First_Name </w:t>
      </w:r>
      <w:r w:rsidRPr="00B80FCA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 xml:space="preserve">AS </w:t>
      </w:r>
      <w:r w:rsidR="00F57AF1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 xml:space="preserve">Worker_Name </w:t>
      </w:r>
      <w:r w:rsidRPr="00B80FCA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>FROM WORKER;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24B021D9" w14:textId="140F3BD4" w:rsidR="00F57AF1" w:rsidRPr="00F57AF1" w:rsidRDefault="00F57AF1" w:rsidP="00F57AF1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7030A0"/>
          <w:spacing w:val="3"/>
          <w:sz w:val="24"/>
          <w:szCs w:val="24"/>
          <w:lang w:eastAsia="en-IN"/>
        </w:rPr>
      </w:pPr>
      <w:r w:rsidRPr="00B80FCA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olution: </w:t>
      </w:r>
    </w:p>
    <w:p w14:paraId="7D248DCB" w14:textId="385C6C73" w:rsidR="00B80FCA" w:rsidRPr="00F57AF1" w:rsidRDefault="00F57AF1" w:rsidP="00F57AF1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</w:pPr>
      <w:r w:rsidRPr="00F57AF1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>SELECT DISTINCT Department FORM Worker;</w:t>
      </w:r>
    </w:p>
    <w:p w14:paraId="57DD2D1C" w14:textId="0B23F3BB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7A6C03DD" w14:textId="77777777" w:rsidR="00F57AF1" w:rsidRDefault="00F57AF1" w:rsidP="00F57AF1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B80FCA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olution: </w:t>
      </w:r>
    </w:p>
    <w:p w14:paraId="17B49476" w14:textId="59888037" w:rsidR="009D7905" w:rsidRPr="009D7905" w:rsidRDefault="009D7905" w:rsidP="00F57AF1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</w:pPr>
      <w:r w:rsidRPr="009D7905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>(SELECT * FROM Worker ORDER BY Emp_id DESC LIMIT 5)ORDER</w:t>
      </w:r>
      <w:r w:rsidR="000305E9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 xml:space="preserve"> </w:t>
      </w:r>
      <w:r w:rsidRPr="009D7905">
        <w:rPr>
          <w:rFonts w:ascii="Times New Roman" w:eastAsia="Times New Roman" w:hAnsi="Times New Roman" w:cs="Times New Roman"/>
          <w:color w:val="7030A0"/>
          <w:spacing w:val="3"/>
          <w:sz w:val="24"/>
          <w:szCs w:val="24"/>
          <w:lang w:eastAsia="en-IN"/>
        </w:rPr>
        <w:t>BY Emp_id ASC;</w:t>
      </w:r>
    </w:p>
    <w:p w14:paraId="61845504" w14:textId="5A390BDA" w:rsidR="00706D46" w:rsidRPr="007A1BB7" w:rsidRDefault="00706D4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305E9"/>
    <w:rsid w:val="00706D46"/>
    <w:rsid w:val="00901A32"/>
    <w:rsid w:val="009778B2"/>
    <w:rsid w:val="009D7905"/>
    <w:rsid w:val="00B80FCA"/>
    <w:rsid w:val="00CD6758"/>
    <w:rsid w:val="00F57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5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Elcot</cp:lastModifiedBy>
  <cp:revision>4</cp:revision>
  <dcterms:created xsi:type="dcterms:W3CDTF">2021-03-26T13:45:00Z</dcterms:created>
  <dcterms:modified xsi:type="dcterms:W3CDTF">2021-07-05T14:12:00Z</dcterms:modified>
</cp:coreProperties>
</file>